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3C89" w:rsidRDefault="00281BA5">
      <w:bookmarkStart w:id="0" w:name="_GoBack"/>
      <w:r>
        <w:t xml:space="preserve">1.Run </w:t>
      </w:r>
      <w:proofErr w:type="spellStart"/>
      <w:r>
        <w:t>Welcom_LoginForm</w:t>
      </w:r>
      <w:proofErr w:type="spellEnd"/>
    </w:p>
    <w:p w:rsidR="00281BA5" w:rsidRDefault="00281BA5">
      <w:r>
        <w:rPr>
          <w:noProof/>
        </w:rPr>
        <w:drawing>
          <wp:inline distT="0" distB="0" distL="0" distR="0" wp14:anchorId="15D4DF28" wp14:editId="468DEB3B">
            <wp:extent cx="5943600" cy="37909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1BA5" w:rsidRDefault="00281BA5">
      <w:r>
        <w:t>2.Put user id 2441139.</w:t>
      </w:r>
    </w:p>
    <w:p w:rsidR="00281BA5" w:rsidRDefault="00281BA5">
      <w:r>
        <w:t xml:space="preserve">3.Fill information of student and click save. To search input info put serial </w:t>
      </w:r>
      <w:proofErr w:type="spellStart"/>
      <w:r>
        <w:t>num</w:t>
      </w:r>
      <w:proofErr w:type="spellEnd"/>
      <w:r>
        <w:t xml:space="preserve"> and click search button.</w:t>
      </w:r>
    </w:p>
    <w:p w:rsidR="00281BA5" w:rsidRDefault="00281BA5">
      <w:r>
        <w:rPr>
          <w:noProof/>
        </w:rPr>
        <w:drawing>
          <wp:inline distT="0" distB="0" distL="0" distR="0" wp14:anchorId="1022E986" wp14:editId="3B20BC75">
            <wp:extent cx="5943600" cy="3314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1BA5" w:rsidRDefault="00281BA5">
      <w:r>
        <w:lastRenderedPageBreak/>
        <w:t>4.</w:t>
      </w:r>
      <w:r w:rsidR="00E95140">
        <w:t xml:space="preserve">Input all subject number and press result button and put the serial </w:t>
      </w:r>
      <w:proofErr w:type="spellStart"/>
      <w:r w:rsidR="00E95140">
        <w:t>num</w:t>
      </w:r>
      <w:proofErr w:type="spellEnd"/>
      <w:r w:rsidR="00E95140">
        <w:t xml:space="preserve"> of individual student serial to save exact student result and then press save to store info.</w:t>
      </w:r>
    </w:p>
    <w:p w:rsidR="00E95140" w:rsidRDefault="00E95140">
      <w:r>
        <w:rPr>
          <w:noProof/>
        </w:rPr>
        <w:drawing>
          <wp:inline distT="0" distB="0" distL="0" distR="0" wp14:anchorId="655BA8F9" wp14:editId="6FF7DBF8">
            <wp:extent cx="5943600" cy="40481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5140" w:rsidRDefault="00E95140">
      <w:r>
        <w:t>4. save and exit marks entry.</w:t>
      </w:r>
    </w:p>
    <w:p w:rsidR="00E95140" w:rsidRDefault="00E95140">
      <w:r>
        <w:t xml:space="preserve">5.To get all result return to student info entry page and click </w:t>
      </w:r>
      <w:proofErr w:type="spellStart"/>
      <w:r>
        <w:t>showPassedresult</w:t>
      </w:r>
      <w:proofErr w:type="spellEnd"/>
      <w:r>
        <w:t xml:space="preserve"> and click show passed to passed student and to show failed student click </w:t>
      </w:r>
      <w:proofErr w:type="spellStart"/>
      <w:r>
        <w:t>ShowFailed</w:t>
      </w:r>
      <w:proofErr w:type="spellEnd"/>
      <w:r>
        <w:t>.</w:t>
      </w:r>
    </w:p>
    <w:p w:rsidR="00E95140" w:rsidRDefault="00E95140">
      <w:r>
        <w:rPr>
          <w:noProof/>
        </w:rPr>
        <w:drawing>
          <wp:inline distT="0" distB="0" distL="0" distR="0" wp14:anchorId="6E5B2880" wp14:editId="1625F454">
            <wp:extent cx="5943600" cy="27527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:rsidR="00E95140" w:rsidRDefault="00E95140"/>
    <w:sectPr w:rsidR="00E951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2MjQzNzAytrSwMLJQ0lEKTi0uzszPAykwrAUAGaXe2iwAAAA="/>
  </w:docVars>
  <w:rsids>
    <w:rsidRoot w:val="0053357F"/>
    <w:rsid w:val="00083C89"/>
    <w:rsid w:val="00281BA5"/>
    <w:rsid w:val="0053357F"/>
    <w:rsid w:val="00E951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56E0E"/>
  <w15:chartTrackingRefBased/>
  <w15:docId w15:val="{D2C23BC5-8E24-4709-B669-91DDA9920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Vrind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3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ran sayeed</dc:creator>
  <cp:keywords/>
  <dc:description/>
  <cp:lastModifiedBy>imran sayeed</cp:lastModifiedBy>
  <cp:revision>2</cp:revision>
  <dcterms:created xsi:type="dcterms:W3CDTF">2017-11-16T16:01:00Z</dcterms:created>
  <dcterms:modified xsi:type="dcterms:W3CDTF">2017-11-16T16:49:00Z</dcterms:modified>
</cp:coreProperties>
</file>